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373B7B" w14:textId="60CC9D7C" w:rsidR="00160976" w:rsidRPr="00E8096F" w:rsidRDefault="00160976" w:rsidP="001609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</w:pPr>
      <w:bookmarkStart w:id="0" w:name="_GoBack"/>
      <w:bookmarkEnd w:id="0"/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Term 2 - 2023</w:t>
      </w:r>
    </w:p>
    <w:p w14:paraId="37F1B9D9" w14:textId="77777777" w:rsidR="00160976" w:rsidRPr="00E8096F" w:rsidRDefault="00160976" w:rsidP="001609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 xml:space="preserve">ENGLISH </w:t>
      </w:r>
    </w:p>
    <w:p w14:paraId="4F737D58" w14:textId="77777777" w:rsidR="00160976" w:rsidRPr="00E8096F" w:rsidRDefault="00160976" w:rsidP="001609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PAPER 3 (101/3)</w:t>
      </w:r>
    </w:p>
    <w:p w14:paraId="1C9C65B3" w14:textId="31D00D6B" w:rsidR="00160976" w:rsidRPr="00E8096F" w:rsidRDefault="00160976" w:rsidP="001609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FORM THREE (3)</w:t>
      </w:r>
    </w:p>
    <w:p w14:paraId="36F63781" w14:textId="77777777" w:rsidR="00160976" w:rsidRPr="00E8096F" w:rsidRDefault="00160976" w:rsidP="001609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Time: 2 ½ Hours</w:t>
      </w:r>
    </w:p>
    <w:p w14:paraId="1EBC218A" w14:textId="77777777" w:rsidR="00160976" w:rsidRPr="00E8096F" w:rsidRDefault="00160976" w:rsidP="001609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325F5E29" w14:textId="77777777" w:rsidR="00160976" w:rsidRPr="00E8096F" w:rsidRDefault="00160976" w:rsidP="0016097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Name</w:t>
      </w:r>
      <w:r w:rsidRPr="00E8096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………………………………………….</w:t>
      </w:r>
      <w:r w:rsidRPr="00E8096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ab/>
      </w:r>
      <w:proofErr w:type="spellStart"/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Adm</w:t>
      </w:r>
      <w:proofErr w:type="spellEnd"/>
      <w:r w:rsidRPr="00E8096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No</w:t>
      </w:r>
      <w:r w:rsidRPr="00E8096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.</w:t>
      </w:r>
    </w:p>
    <w:p w14:paraId="0FAC191F" w14:textId="77777777" w:rsidR="00160976" w:rsidRPr="00E8096F" w:rsidRDefault="00160976" w:rsidP="0016097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School</w:t>
      </w:r>
      <w:r w:rsidRPr="00E8096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………………………………………..</w:t>
      </w:r>
      <w:r w:rsidRPr="00E8096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ab/>
      </w:r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Class</w:t>
      </w:r>
      <w:r w:rsidRPr="00E8096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…..</w:t>
      </w:r>
    </w:p>
    <w:p w14:paraId="584C8603" w14:textId="5D3EC59D" w:rsidR="00160976" w:rsidRPr="00E8096F" w:rsidRDefault="00160976" w:rsidP="0016097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 xml:space="preserve">      Signature</w:t>
      </w:r>
      <w:r w:rsidRPr="00E8096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……………………………………..</w:t>
      </w:r>
      <w:r w:rsidR="00134893" w:rsidRPr="00E8096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 </w:t>
      </w:r>
      <w:r w:rsidRPr="00E8096F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Date</w:t>
      </w:r>
      <w:r w:rsidRPr="00E8096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…...</w:t>
      </w:r>
    </w:p>
    <w:p w14:paraId="0ABE136F" w14:textId="77777777" w:rsidR="00160976" w:rsidRPr="00E8096F" w:rsidRDefault="00160976" w:rsidP="00160976">
      <w:pPr>
        <w:autoSpaceDE w:val="0"/>
        <w:autoSpaceDN w:val="0"/>
        <w:adjustRightInd w:val="0"/>
        <w:spacing w:after="0" w:line="240" w:lineRule="auto"/>
        <w:ind w:left="426" w:hanging="426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</w:p>
    <w:p w14:paraId="38FC43D8" w14:textId="77777777" w:rsidR="00160976" w:rsidRPr="00E8096F" w:rsidRDefault="00160976" w:rsidP="00160976">
      <w:pPr>
        <w:autoSpaceDE w:val="0"/>
        <w:autoSpaceDN w:val="0"/>
        <w:adjustRightInd w:val="0"/>
        <w:spacing w:after="0" w:line="240" w:lineRule="auto"/>
        <w:ind w:left="426" w:hanging="426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</w:p>
    <w:p w14:paraId="40C389FD" w14:textId="77777777" w:rsidR="00160976" w:rsidRPr="00E8096F" w:rsidRDefault="00160976" w:rsidP="0016097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  <w:r w:rsidRPr="00E809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Instructions to the candidates</w:t>
      </w:r>
    </w:p>
    <w:p w14:paraId="2891848E" w14:textId="77777777" w:rsidR="00160976" w:rsidRPr="00E8096F" w:rsidRDefault="00160976" w:rsidP="00160976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E8096F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Write your name and admission number in the spaces above.</w:t>
      </w:r>
    </w:p>
    <w:p w14:paraId="719706A9" w14:textId="77777777" w:rsidR="00160976" w:rsidRPr="00E8096F" w:rsidRDefault="00160976" w:rsidP="00160976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E8096F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Questions one and two are compulsory.</w:t>
      </w:r>
    </w:p>
    <w:p w14:paraId="49E781BF" w14:textId="77777777" w:rsidR="00160976" w:rsidRPr="00E8096F" w:rsidRDefault="00160976" w:rsidP="00160976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E8096F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hoose any one question in question three.</w:t>
      </w:r>
    </w:p>
    <w:p w14:paraId="51695C12" w14:textId="77777777" w:rsidR="00160976" w:rsidRPr="00E8096F" w:rsidRDefault="00160976" w:rsidP="00160976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E8096F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heck to ascertain that the paper has all questions.</w:t>
      </w:r>
    </w:p>
    <w:p w14:paraId="51FDF6A7" w14:textId="77777777" w:rsidR="00160976" w:rsidRPr="00E8096F" w:rsidRDefault="00160976" w:rsidP="00160976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E8096F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The paper has 2 printed pages.</w:t>
      </w:r>
    </w:p>
    <w:p w14:paraId="16EC55E3" w14:textId="77777777" w:rsidR="00160976" w:rsidRPr="00E8096F" w:rsidRDefault="00160976" w:rsidP="0016097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03A7AA8E" w14:textId="77777777" w:rsidR="00160976" w:rsidRPr="00E8096F" w:rsidRDefault="00160976" w:rsidP="0016097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5246A8D5" w14:textId="77777777" w:rsidR="00160976" w:rsidRPr="00E8096F" w:rsidRDefault="00160976" w:rsidP="0016097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E809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OR EXAMINER’S USE ONLY</w:t>
      </w:r>
    </w:p>
    <w:p w14:paraId="7BC7C366" w14:textId="77777777" w:rsidR="00160976" w:rsidRPr="00E8096F" w:rsidRDefault="00160976" w:rsidP="00160976">
      <w:pPr>
        <w:autoSpaceDE w:val="0"/>
        <w:autoSpaceDN w:val="0"/>
        <w:adjustRightInd w:val="0"/>
        <w:spacing w:after="0" w:line="240" w:lineRule="auto"/>
        <w:ind w:left="426" w:hanging="426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</w:p>
    <w:tbl>
      <w:tblPr>
        <w:tblStyle w:val="TableGrid"/>
        <w:tblpPr w:leftFromText="180" w:rightFromText="180" w:vertAnchor="text" w:horzAnchor="margin" w:tblpXSpec="center" w:tblpY="-43"/>
        <w:tblW w:w="6941" w:type="dxa"/>
        <w:tblLook w:val="04A0" w:firstRow="1" w:lastRow="0" w:firstColumn="1" w:lastColumn="0" w:noHBand="0" w:noVBand="1"/>
      </w:tblPr>
      <w:tblGrid>
        <w:gridCol w:w="3051"/>
        <w:gridCol w:w="11"/>
        <w:gridCol w:w="1509"/>
        <w:gridCol w:w="2370"/>
      </w:tblGrid>
      <w:tr w:rsidR="00160976" w:rsidRPr="00E8096F" w14:paraId="1EFC95F9" w14:textId="77777777" w:rsidTr="00220A70">
        <w:trPr>
          <w:trHeight w:val="559"/>
        </w:trPr>
        <w:tc>
          <w:tcPr>
            <w:tcW w:w="3117" w:type="dxa"/>
            <w:gridSpan w:val="2"/>
          </w:tcPr>
          <w:p w14:paraId="39A01FF5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09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ESTIONS</w:t>
            </w:r>
          </w:p>
        </w:tc>
        <w:tc>
          <w:tcPr>
            <w:tcW w:w="1414" w:type="dxa"/>
          </w:tcPr>
          <w:p w14:paraId="4EF6D63D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09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2410" w:type="dxa"/>
          </w:tcPr>
          <w:p w14:paraId="6E85D300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09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</w:tr>
      <w:tr w:rsidR="00160976" w:rsidRPr="00E8096F" w14:paraId="03298D7D" w14:textId="77777777" w:rsidTr="00220A70">
        <w:trPr>
          <w:trHeight w:val="513"/>
        </w:trPr>
        <w:tc>
          <w:tcPr>
            <w:tcW w:w="3117" w:type="dxa"/>
            <w:gridSpan w:val="2"/>
          </w:tcPr>
          <w:p w14:paraId="5B122562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09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Imaginative/Creative Writing</w:t>
            </w:r>
          </w:p>
        </w:tc>
        <w:tc>
          <w:tcPr>
            <w:tcW w:w="1414" w:type="dxa"/>
          </w:tcPr>
          <w:p w14:paraId="6230F5B8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09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2410" w:type="dxa"/>
          </w:tcPr>
          <w:p w14:paraId="0B4F7AE0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</w:tr>
      <w:tr w:rsidR="00160976" w:rsidRPr="00E8096F" w14:paraId="70265BCA" w14:textId="77777777" w:rsidTr="00220A70">
        <w:trPr>
          <w:trHeight w:val="523"/>
        </w:trPr>
        <w:tc>
          <w:tcPr>
            <w:tcW w:w="3117" w:type="dxa"/>
            <w:gridSpan w:val="2"/>
          </w:tcPr>
          <w:p w14:paraId="6C25AB08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09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Compulsory Set Book Essay</w:t>
            </w:r>
          </w:p>
        </w:tc>
        <w:tc>
          <w:tcPr>
            <w:tcW w:w="1414" w:type="dxa"/>
          </w:tcPr>
          <w:p w14:paraId="7C1F3BB4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09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2410" w:type="dxa"/>
          </w:tcPr>
          <w:p w14:paraId="55426B97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</w:tr>
      <w:tr w:rsidR="00160976" w:rsidRPr="00E8096F" w14:paraId="731E8921" w14:textId="77777777" w:rsidTr="00220A70">
        <w:trPr>
          <w:trHeight w:val="498"/>
        </w:trPr>
        <w:tc>
          <w:tcPr>
            <w:tcW w:w="3117" w:type="dxa"/>
            <w:gridSpan w:val="2"/>
          </w:tcPr>
          <w:p w14:paraId="0A9C4FB8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09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 Optional Set Book Essay</w:t>
            </w:r>
          </w:p>
        </w:tc>
        <w:tc>
          <w:tcPr>
            <w:tcW w:w="1414" w:type="dxa"/>
          </w:tcPr>
          <w:p w14:paraId="29AAF8B9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09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2410" w:type="dxa"/>
          </w:tcPr>
          <w:p w14:paraId="1F14917F" w14:textId="77777777" w:rsidR="00160976" w:rsidRPr="00E8096F" w:rsidRDefault="00160976" w:rsidP="00CE2A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</w:tr>
      <w:tr w:rsidR="00160976" w:rsidRPr="00E8096F" w14:paraId="0446E6BF" w14:textId="77777777" w:rsidTr="00220A70">
        <w:tblPrEx>
          <w:tblLook w:val="0000" w:firstRow="0" w:lastRow="0" w:firstColumn="0" w:lastColumn="0" w:noHBand="0" w:noVBand="0"/>
        </w:tblPrEx>
        <w:trPr>
          <w:gridBefore w:val="1"/>
          <w:wBefore w:w="3106" w:type="dxa"/>
          <w:trHeight w:val="1395"/>
        </w:trPr>
        <w:tc>
          <w:tcPr>
            <w:tcW w:w="1425" w:type="dxa"/>
            <w:gridSpan w:val="2"/>
            <w:shd w:val="clear" w:color="auto" w:fill="auto"/>
          </w:tcPr>
          <w:p w14:paraId="757FA894" w14:textId="77777777" w:rsidR="00160976" w:rsidRPr="00E8096F" w:rsidRDefault="00160976" w:rsidP="00CE2A44">
            <w:pPr>
              <w:spacing w:after="200"/>
              <w:jc w:val="center"/>
              <w:rPr>
                <w:rFonts w:ascii="Times New Roman" w:eastAsia="Times New Roman" w:hAnsi="Times New Roman" w:cs="Times New Roman"/>
                <w:b/>
                <w:sz w:val="48"/>
                <w:szCs w:val="48"/>
                <w:lang w:val="en-US"/>
              </w:rPr>
            </w:pPr>
            <w:r w:rsidRPr="00E8096F">
              <w:rPr>
                <w:rFonts w:ascii="Times New Roman" w:eastAsia="Times New Roman" w:hAnsi="Times New Roman" w:cs="Times New Roman"/>
                <w:b/>
                <w:sz w:val="48"/>
                <w:szCs w:val="48"/>
                <w:lang w:val="en-US"/>
              </w:rPr>
              <w:t>60</w:t>
            </w:r>
          </w:p>
        </w:tc>
        <w:tc>
          <w:tcPr>
            <w:tcW w:w="2410" w:type="dxa"/>
          </w:tcPr>
          <w:p w14:paraId="3D731DB1" w14:textId="77777777" w:rsidR="00160976" w:rsidRPr="00E8096F" w:rsidRDefault="00160976" w:rsidP="00CE2A44">
            <w:pPr>
              <w:spacing w:after="20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2F0EDFE4" w14:textId="77777777" w:rsidR="00160976" w:rsidRPr="00E8096F" w:rsidRDefault="00160976" w:rsidP="00160976">
      <w:pPr>
        <w:spacing w:after="200" w:line="24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US"/>
          <w14:ligatures w14:val="none"/>
        </w:rPr>
      </w:pPr>
    </w:p>
    <w:p w14:paraId="68AFF1A3" w14:textId="77777777" w:rsidR="00160976" w:rsidRPr="00E8096F" w:rsidRDefault="00160976" w:rsidP="00160976">
      <w:pPr>
        <w:spacing w:after="200" w:line="24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US"/>
          <w14:ligatures w14:val="none"/>
        </w:rPr>
      </w:pPr>
    </w:p>
    <w:p w14:paraId="40D5E2D1" w14:textId="77777777" w:rsidR="00160976" w:rsidRPr="00E8096F" w:rsidRDefault="00160976" w:rsidP="00160976">
      <w:pPr>
        <w:spacing w:before="68"/>
        <w:ind w:left="720"/>
        <w:rPr>
          <w:rFonts w:ascii="Times New Roman" w:hAnsi="Times New Roman" w:cs="Times New Roman"/>
          <w:kern w:val="0"/>
          <w:sz w:val="24"/>
          <w:szCs w:val="24"/>
          <w:u w:val="single"/>
          <w14:ligatures w14:val="none"/>
        </w:rPr>
      </w:pPr>
    </w:p>
    <w:p w14:paraId="686B3547" w14:textId="77777777" w:rsidR="00160976" w:rsidRPr="00E8096F" w:rsidRDefault="00160976" w:rsidP="00160976">
      <w:pPr>
        <w:spacing w:before="68"/>
        <w:rPr>
          <w:rFonts w:ascii="Times New Roman" w:hAnsi="Times New Roman" w:cs="Times New Roman"/>
          <w:kern w:val="0"/>
          <w:sz w:val="24"/>
          <w:szCs w:val="24"/>
          <w:u w:val="single"/>
          <w14:ligatures w14:val="none"/>
        </w:rPr>
      </w:pPr>
    </w:p>
    <w:p w14:paraId="73E7DE53" w14:textId="77777777" w:rsidR="00160976" w:rsidRPr="00E8096F" w:rsidRDefault="00160976" w:rsidP="00160976">
      <w:pPr>
        <w:spacing w:before="68"/>
        <w:rPr>
          <w:rFonts w:ascii="Times New Roman" w:hAnsi="Times New Roman" w:cs="Times New Roman"/>
          <w:b/>
          <w:spacing w:val="-5"/>
          <w:kern w:val="0"/>
          <w:sz w:val="24"/>
          <w:szCs w:val="24"/>
          <w:u w:val="single"/>
          <w14:ligatures w14:val="none"/>
        </w:rPr>
      </w:pPr>
    </w:p>
    <w:p w14:paraId="214907D2" w14:textId="77777777" w:rsidR="00160976" w:rsidRPr="00E8096F" w:rsidRDefault="00160976" w:rsidP="00160976">
      <w:pPr>
        <w:spacing w:before="68"/>
        <w:rPr>
          <w:rFonts w:ascii="Times New Roman" w:hAnsi="Times New Roman" w:cs="Times New Roman"/>
          <w:b/>
          <w:spacing w:val="-5"/>
          <w:kern w:val="0"/>
          <w:sz w:val="24"/>
          <w:szCs w:val="24"/>
          <w:u w:val="single"/>
          <w14:ligatures w14:val="none"/>
        </w:rPr>
      </w:pPr>
    </w:p>
    <w:p w14:paraId="09BDCBE6" w14:textId="77777777" w:rsidR="00160976" w:rsidRPr="00E8096F" w:rsidRDefault="00160976" w:rsidP="00160976">
      <w:pPr>
        <w:spacing w:before="68"/>
        <w:rPr>
          <w:rFonts w:ascii="Times New Roman" w:hAnsi="Times New Roman" w:cs="Times New Roman"/>
          <w:b/>
          <w:spacing w:val="-5"/>
          <w:kern w:val="0"/>
          <w:sz w:val="24"/>
          <w:szCs w:val="24"/>
          <w:u w:val="single"/>
          <w14:ligatures w14:val="none"/>
        </w:rPr>
      </w:pPr>
    </w:p>
    <w:p w14:paraId="5143EA68" w14:textId="77777777" w:rsidR="00160976" w:rsidRPr="00E8096F" w:rsidRDefault="00160976" w:rsidP="00160976">
      <w:pPr>
        <w:spacing w:before="68"/>
        <w:rPr>
          <w:rFonts w:ascii="Times New Roman" w:hAnsi="Times New Roman" w:cs="Times New Roman"/>
          <w:b/>
          <w:spacing w:val="-5"/>
          <w:kern w:val="0"/>
          <w:sz w:val="24"/>
          <w:szCs w:val="24"/>
          <w:u w:val="single"/>
          <w14:ligatures w14:val="none"/>
        </w:rPr>
      </w:pPr>
    </w:p>
    <w:p w14:paraId="358465EF" w14:textId="77777777" w:rsidR="00160976" w:rsidRPr="00E8096F" w:rsidRDefault="00160976" w:rsidP="00160976">
      <w:pPr>
        <w:spacing w:before="68"/>
        <w:rPr>
          <w:rFonts w:ascii="Times New Roman" w:hAnsi="Times New Roman" w:cs="Times New Roman"/>
          <w:b/>
          <w:spacing w:val="-5"/>
          <w:kern w:val="0"/>
          <w:sz w:val="24"/>
          <w:szCs w:val="24"/>
          <w:u w:val="single"/>
          <w14:ligatures w14:val="none"/>
        </w:rPr>
      </w:pPr>
    </w:p>
    <w:p w14:paraId="3347469C" w14:textId="77777777" w:rsidR="00160976" w:rsidRPr="00E8096F" w:rsidRDefault="00160976" w:rsidP="00160976">
      <w:pPr>
        <w:spacing w:before="68"/>
        <w:rPr>
          <w:rFonts w:ascii="Times New Roman" w:hAnsi="Times New Roman" w:cs="Times New Roman"/>
          <w:b/>
          <w:spacing w:val="-5"/>
          <w:kern w:val="0"/>
          <w:sz w:val="24"/>
          <w:szCs w:val="24"/>
          <w14:ligatures w14:val="none"/>
        </w:rPr>
      </w:pPr>
    </w:p>
    <w:p w14:paraId="506C9EC5" w14:textId="77777777" w:rsidR="00160976" w:rsidRPr="00E8096F" w:rsidRDefault="00160976" w:rsidP="00160976">
      <w:pPr>
        <w:spacing w:before="68"/>
        <w:rPr>
          <w:rFonts w:ascii="Times New Roman" w:hAnsi="Times New Roman" w:cs="Times New Roman"/>
          <w:b/>
          <w:spacing w:val="-5"/>
          <w:kern w:val="0"/>
          <w:sz w:val="24"/>
          <w:szCs w:val="24"/>
          <w14:ligatures w14:val="none"/>
        </w:rPr>
      </w:pPr>
    </w:p>
    <w:p w14:paraId="7213CC12" w14:textId="77777777" w:rsidR="00160976" w:rsidRPr="00E8096F" w:rsidRDefault="00160976" w:rsidP="00160976">
      <w:pPr>
        <w:spacing w:before="68"/>
        <w:rPr>
          <w:rFonts w:ascii="Times New Roman" w:hAnsi="Times New Roman" w:cs="Times New Roman"/>
          <w:b/>
          <w:spacing w:val="-5"/>
          <w:kern w:val="0"/>
          <w:sz w:val="24"/>
          <w:szCs w:val="24"/>
          <w14:ligatures w14:val="none"/>
        </w:rPr>
      </w:pPr>
    </w:p>
    <w:p w14:paraId="707C8108" w14:textId="77777777" w:rsidR="00160976" w:rsidRPr="00E8096F" w:rsidRDefault="00160976" w:rsidP="00FC5FA8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F7958D9" w14:textId="77777777" w:rsidR="00160976" w:rsidRPr="00E8096F" w:rsidRDefault="00160976" w:rsidP="00FC5FA8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FE37F3A" w14:textId="77777777" w:rsidR="0066170F" w:rsidRPr="00E8096F" w:rsidRDefault="0066170F" w:rsidP="00FC5FA8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78C8B2D" w14:textId="77777777" w:rsidR="0066170F" w:rsidRPr="00E8096F" w:rsidRDefault="0066170F" w:rsidP="00FC5FA8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2A5E309" w14:textId="6ECD6F77" w:rsidR="00FC5FA8" w:rsidRPr="00E8096F" w:rsidRDefault="00FC5FA8" w:rsidP="00FC5FA8">
      <w:pPr>
        <w:numPr>
          <w:ilvl w:val="0"/>
          <w:numId w:val="1"/>
        </w:numPr>
        <w:spacing w:line="256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>Imaginative Composition (Compulsory)</w:t>
      </w:r>
      <w:r w:rsidR="00CE2A4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                            </w:t>
      </w:r>
      <w:r w:rsidR="00431991"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                      20 Marks</w:t>
      </w:r>
    </w:p>
    <w:p w14:paraId="7DCE052C" w14:textId="77777777" w:rsidR="00431991" w:rsidRPr="00E8096F" w:rsidRDefault="00431991" w:rsidP="00431991">
      <w:pPr>
        <w:spacing w:line="256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103B559" w14:textId="77777777" w:rsidR="00FC5FA8" w:rsidRPr="00E8096F" w:rsidRDefault="00FC5FA8" w:rsidP="00FC5FA8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>Either</w:t>
      </w:r>
    </w:p>
    <w:p w14:paraId="4A74B454" w14:textId="63A96FC7" w:rsidR="00FC5FA8" w:rsidRPr="00E8096F" w:rsidRDefault="00FC5FA8" w:rsidP="00FC5FA8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E8096F">
        <w:rPr>
          <w:rFonts w:ascii="Times New Roman" w:eastAsia="Calibri" w:hAnsi="Times New Roman" w:cs="Times New Roman"/>
          <w:sz w:val="24"/>
          <w:szCs w:val="24"/>
        </w:rPr>
        <w:t>a.Write</w:t>
      </w:r>
      <w:proofErr w:type="spellEnd"/>
      <w:proofErr w:type="gramEnd"/>
      <w:r w:rsidRPr="00E8096F">
        <w:rPr>
          <w:rFonts w:ascii="Times New Roman" w:eastAsia="Calibri" w:hAnsi="Times New Roman" w:cs="Times New Roman"/>
          <w:sz w:val="24"/>
          <w:szCs w:val="24"/>
        </w:rPr>
        <w:t xml:space="preserve"> a composition beginning with</w:t>
      </w: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>. One look at his face and I knew I would regret my actions for the rest of my life…</w:t>
      </w:r>
    </w:p>
    <w:p w14:paraId="7A36D673" w14:textId="77777777" w:rsidR="00FC5FA8" w:rsidRPr="00E8096F" w:rsidRDefault="00FC5FA8" w:rsidP="00FC5FA8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>Or</w:t>
      </w:r>
    </w:p>
    <w:p w14:paraId="24CDF51C" w14:textId="77777777" w:rsidR="00FC5FA8" w:rsidRPr="00E8096F" w:rsidRDefault="00FC5FA8" w:rsidP="00FC5FA8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8096F">
        <w:rPr>
          <w:rFonts w:ascii="Times New Roman" w:eastAsia="Calibri" w:hAnsi="Times New Roman" w:cs="Times New Roman"/>
          <w:sz w:val="24"/>
          <w:szCs w:val="24"/>
        </w:rPr>
        <w:t>b. Write a composition to illustrate the saying:</w:t>
      </w: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>‘ A</w:t>
      </w:r>
      <w:proofErr w:type="gramEnd"/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bird in the hand is worth two in the bush.’</w:t>
      </w:r>
    </w:p>
    <w:p w14:paraId="7F2CA8B9" w14:textId="77777777" w:rsidR="00431991" w:rsidRPr="00E8096F" w:rsidRDefault="00431991" w:rsidP="00FC5FA8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07553DF" w14:textId="6D5B4599" w:rsidR="00431991" w:rsidRPr="00E8096F" w:rsidRDefault="00431991" w:rsidP="00431991">
      <w:pPr>
        <w:pStyle w:val="ListParagraph"/>
        <w:numPr>
          <w:ilvl w:val="0"/>
          <w:numId w:val="1"/>
        </w:num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>Compulsory Set Text</w:t>
      </w:r>
    </w:p>
    <w:p w14:paraId="6F221690" w14:textId="1C0BD298" w:rsidR="00B079B2" w:rsidRPr="00E8096F" w:rsidRDefault="00B079B2" w:rsidP="00B079B2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>Either</w:t>
      </w:r>
    </w:p>
    <w:p w14:paraId="58ABC7BA" w14:textId="77777777" w:rsidR="00B079B2" w:rsidRPr="00E8096F" w:rsidRDefault="00B079B2" w:rsidP="00431991">
      <w:pPr>
        <w:spacing w:line="25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096F">
        <w:rPr>
          <w:rFonts w:ascii="Times New Roman" w:hAnsi="Times New Roman" w:cs="Times New Roman"/>
          <w:b/>
          <w:bCs/>
          <w:sz w:val="24"/>
          <w:szCs w:val="24"/>
        </w:rPr>
        <w:t xml:space="preserve">John Lara's </w:t>
      </w:r>
      <w:proofErr w:type="gramStart"/>
      <w:r w:rsidRPr="00E8096F">
        <w:rPr>
          <w:rFonts w:ascii="Times New Roman" w:hAnsi="Times New Roman" w:cs="Times New Roman"/>
          <w:b/>
          <w:bCs/>
          <w:i/>
          <w:iCs/>
          <w:sz w:val="24"/>
          <w:szCs w:val="24"/>
        </w:rPr>
        <w:t>The</w:t>
      </w:r>
      <w:proofErr w:type="gramEnd"/>
      <w:r w:rsidRPr="00E8096F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Samaritan</w:t>
      </w:r>
      <w:r w:rsidRPr="00E8096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1E5C329" w14:textId="6178118C" w:rsidR="00973422" w:rsidRPr="00E8096F" w:rsidRDefault="00973422" w:rsidP="00973422">
      <w:pPr>
        <w:tabs>
          <w:tab w:val="left" w:pos="720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E8096F">
        <w:rPr>
          <w:rFonts w:ascii="Times New Roman" w:hAnsi="Times New Roman" w:cs="Times New Roman"/>
          <w:sz w:val="24"/>
          <w:szCs w:val="24"/>
        </w:rPr>
        <w:t>a.</w:t>
      </w:r>
      <w:r w:rsidR="006672FD" w:rsidRPr="00E8096F">
        <w:rPr>
          <w:rFonts w:ascii="Times New Roman" w:hAnsi="Times New Roman" w:cs="Times New Roman"/>
          <w:sz w:val="24"/>
          <w:szCs w:val="24"/>
        </w:rPr>
        <w:t xml:space="preserve"> </w:t>
      </w:r>
      <w:r w:rsidRPr="00E8096F">
        <w:rPr>
          <w:rFonts w:ascii="Times New Roman" w:hAnsi="Times New Roman" w:cs="Times New Roman"/>
          <w:sz w:val="24"/>
          <w:szCs w:val="24"/>
        </w:rPr>
        <w:t xml:space="preserve"> Sticking</w:t>
      </w:r>
      <w:proofErr w:type="gramEnd"/>
      <w:r w:rsidRPr="00E8096F">
        <w:rPr>
          <w:rFonts w:ascii="Times New Roman" w:hAnsi="Times New Roman" w:cs="Times New Roman"/>
          <w:sz w:val="24"/>
          <w:szCs w:val="24"/>
        </w:rPr>
        <w:t xml:space="preserve"> to your principles and doing the right thing pays off. Write an essay to validate this statement using Nicole from John Lara's </w:t>
      </w:r>
      <w:r w:rsidRPr="00E8096F">
        <w:rPr>
          <w:rFonts w:ascii="Times New Roman" w:hAnsi="Times New Roman" w:cs="Times New Roman"/>
          <w:i/>
          <w:iCs/>
          <w:sz w:val="24"/>
          <w:szCs w:val="24"/>
        </w:rPr>
        <w:t>The Samaritan</w:t>
      </w:r>
      <w:r w:rsidRPr="00E8096F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8DA6DF1" w14:textId="65B6C9F8" w:rsidR="00B079B2" w:rsidRPr="00E8096F" w:rsidRDefault="00B079B2" w:rsidP="00431991">
      <w:pPr>
        <w:spacing w:line="25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096F">
        <w:rPr>
          <w:rFonts w:ascii="Times New Roman" w:hAnsi="Times New Roman" w:cs="Times New Roman"/>
          <w:b/>
          <w:bCs/>
          <w:sz w:val="24"/>
          <w:szCs w:val="24"/>
        </w:rPr>
        <w:t>Or</w:t>
      </w:r>
    </w:p>
    <w:p w14:paraId="400B4C5A" w14:textId="4FE02C45" w:rsidR="00CC7C77" w:rsidRPr="00E8096F" w:rsidRDefault="003871D7" w:rsidP="00CC7C77">
      <w:pPr>
        <w:tabs>
          <w:tab w:val="left" w:pos="720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096F">
        <w:rPr>
          <w:rFonts w:ascii="Times New Roman" w:hAnsi="Times New Roman" w:cs="Times New Roman"/>
          <w:sz w:val="24"/>
          <w:szCs w:val="24"/>
        </w:rPr>
        <w:t>b.</w:t>
      </w:r>
      <w:r w:rsidR="00CC7C77" w:rsidRPr="00E8096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7F08" w:rsidRPr="00E8096F">
        <w:rPr>
          <w:rFonts w:ascii="Times New Roman" w:hAnsi="Times New Roman" w:cs="Times New Roman"/>
          <w:sz w:val="24"/>
          <w:szCs w:val="24"/>
        </w:rPr>
        <w:t>Write</w:t>
      </w:r>
      <w:r w:rsidR="00CC7C77" w:rsidRPr="00E8096F">
        <w:rPr>
          <w:rFonts w:ascii="Times New Roman" w:hAnsi="Times New Roman" w:cs="Times New Roman"/>
          <w:sz w:val="24"/>
          <w:szCs w:val="24"/>
        </w:rPr>
        <w:t xml:space="preserve"> an essay to show how revenge only makes things worse using examples from </w:t>
      </w:r>
      <w:r w:rsidR="00CC7C77" w:rsidRPr="00E8096F">
        <w:rPr>
          <w:rFonts w:ascii="Times New Roman" w:hAnsi="Times New Roman" w:cs="Times New Roman"/>
          <w:i/>
          <w:iCs/>
          <w:sz w:val="24"/>
          <w:szCs w:val="24"/>
        </w:rPr>
        <w:t>Fathers of Nations</w:t>
      </w:r>
      <w:r w:rsidR="00CC7C77" w:rsidRPr="00E8096F">
        <w:rPr>
          <w:rFonts w:ascii="Times New Roman" w:hAnsi="Times New Roman" w:cs="Times New Roman"/>
          <w:sz w:val="24"/>
          <w:szCs w:val="24"/>
        </w:rPr>
        <w:t xml:space="preserve"> by Paul B. Vitta</w:t>
      </w:r>
    </w:p>
    <w:p w14:paraId="4C4CEAA1" w14:textId="77777777" w:rsidR="003871D7" w:rsidRPr="00E8096F" w:rsidRDefault="003871D7" w:rsidP="003871D7">
      <w:pPr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AE51D1A" w14:textId="7E4A3000" w:rsidR="00431991" w:rsidRPr="00E8096F" w:rsidRDefault="00431991" w:rsidP="00431991">
      <w:pPr>
        <w:pStyle w:val="ListParagraph"/>
        <w:numPr>
          <w:ilvl w:val="0"/>
          <w:numId w:val="1"/>
        </w:num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The </w:t>
      </w:r>
      <w:r w:rsidR="00CE2A4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Optional Set Texts       </w:t>
      </w: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                                                                        20 Marks</w:t>
      </w:r>
    </w:p>
    <w:p w14:paraId="15BF0A85" w14:textId="4339EBC9" w:rsidR="00431991" w:rsidRPr="00E8096F" w:rsidRDefault="00431991" w:rsidP="00431991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Godwin </w:t>
      </w:r>
      <w:proofErr w:type="spellStart"/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>Siundu</w:t>
      </w:r>
      <w:proofErr w:type="spellEnd"/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, </w:t>
      </w:r>
      <w:proofErr w:type="gramStart"/>
      <w:r w:rsidRPr="00E8096F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>A</w:t>
      </w:r>
      <w:proofErr w:type="gramEnd"/>
      <w:r w:rsidRPr="00E8096F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 xml:space="preserve"> Silent Song and Other Stories</w:t>
      </w: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p w14:paraId="0B533230" w14:textId="77777777" w:rsidR="00D21807" w:rsidRPr="00E8096F" w:rsidRDefault="003871D7" w:rsidP="00D2180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8096F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E8096F">
        <w:rPr>
          <w:rFonts w:ascii="Times New Roman" w:hAnsi="Times New Roman" w:cs="Times New Roman"/>
          <w:sz w:val="24"/>
          <w:szCs w:val="24"/>
        </w:rPr>
        <w:t>.</w:t>
      </w:r>
      <w:r w:rsidR="00431991" w:rsidRPr="00E8096F">
        <w:rPr>
          <w:rFonts w:ascii="Times New Roman" w:hAnsi="Times New Roman" w:cs="Times New Roman"/>
          <w:sz w:val="24"/>
          <w:szCs w:val="24"/>
        </w:rPr>
        <w:t>Some</w:t>
      </w:r>
      <w:proofErr w:type="spellEnd"/>
      <w:proofErr w:type="gramEnd"/>
      <w:r w:rsidR="00431991" w:rsidRPr="00E8096F">
        <w:rPr>
          <w:rFonts w:ascii="Times New Roman" w:hAnsi="Times New Roman" w:cs="Times New Roman"/>
          <w:sz w:val="24"/>
          <w:szCs w:val="24"/>
        </w:rPr>
        <w:t xml:space="preserve"> cultural practices do not add value and hence should be done away with. Show the truthfulness of this assertion based on Eric </w:t>
      </w:r>
      <w:proofErr w:type="spellStart"/>
      <w:r w:rsidR="00431991" w:rsidRPr="00E8096F">
        <w:rPr>
          <w:rFonts w:ascii="Times New Roman" w:hAnsi="Times New Roman" w:cs="Times New Roman"/>
          <w:sz w:val="24"/>
          <w:szCs w:val="24"/>
        </w:rPr>
        <w:t>Ng’maryo’s</w:t>
      </w:r>
      <w:proofErr w:type="spellEnd"/>
      <w:r w:rsidR="00431991" w:rsidRPr="00E8096F">
        <w:rPr>
          <w:rFonts w:ascii="Times New Roman" w:hAnsi="Times New Roman" w:cs="Times New Roman"/>
          <w:sz w:val="24"/>
          <w:szCs w:val="24"/>
        </w:rPr>
        <w:t xml:space="preserve"> story </w:t>
      </w:r>
      <w:r w:rsidR="00431991" w:rsidRPr="00E8096F">
        <w:rPr>
          <w:rFonts w:ascii="Times New Roman" w:hAnsi="Times New Roman" w:cs="Times New Roman"/>
          <w:i/>
          <w:iCs/>
          <w:sz w:val="24"/>
          <w:szCs w:val="24"/>
        </w:rPr>
        <w:t>Ivory Bangles</w:t>
      </w:r>
      <w:r w:rsidR="00431991" w:rsidRPr="00E8096F">
        <w:rPr>
          <w:rFonts w:ascii="Times New Roman" w:hAnsi="Times New Roman" w:cs="Times New Roman"/>
          <w:sz w:val="24"/>
          <w:szCs w:val="24"/>
        </w:rPr>
        <w:t xml:space="preserve"> (20 marks)</w:t>
      </w:r>
    </w:p>
    <w:p w14:paraId="687B2B82" w14:textId="11B91CDA" w:rsidR="00D21807" w:rsidRPr="00E8096F" w:rsidRDefault="00D21807" w:rsidP="00D2180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8096F">
        <w:rPr>
          <w:rFonts w:ascii="Times New Roman" w:eastAsia="Calibri" w:hAnsi="Times New Roman" w:cs="Times New Roman"/>
          <w:b/>
          <w:sz w:val="24"/>
          <w:szCs w:val="24"/>
        </w:rPr>
        <w:t>b</w:t>
      </w:r>
      <w:proofErr w:type="gramEnd"/>
      <w:r w:rsidRPr="00E8096F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E8096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Kazuo </w:t>
      </w:r>
      <w:proofErr w:type="spellStart"/>
      <w:r w:rsidRPr="00E8096F">
        <w:rPr>
          <w:rFonts w:ascii="Times New Roman" w:eastAsia="Calibri" w:hAnsi="Times New Roman" w:cs="Times New Roman"/>
          <w:b/>
          <w:bCs/>
          <w:sz w:val="24"/>
          <w:szCs w:val="24"/>
        </w:rPr>
        <w:t>Ishuguro’s</w:t>
      </w:r>
      <w:proofErr w:type="spellEnd"/>
      <w:r w:rsidRPr="00E8096F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E8096F">
        <w:rPr>
          <w:rFonts w:ascii="Times New Roman" w:eastAsia="Calibri" w:hAnsi="Times New Roman" w:cs="Times New Roman"/>
          <w:b/>
          <w:i/>
          <w:iCs/>
          <w:sz w:val="24"/>
          <w:szCs w:val="24"/>
        </w:rPr>
        <w:t>An Artist of the Floating World</w:t>
      </w:r>
      <w:r w:rsidRPr="00E8096F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E8096F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8410AC5" w14:textId="77777777" w:rsidR="00D21807" w:rsidRPr="00E8096F" w:rsidRDefault="00D21807" w:rsidP="00D21807">
      <w:pPr>
        <w:tabs>
          <w:tab w:val="left" w:pos="720"/>
        </w:tabs>
        <w:spacing w:after="0" w:line="360" w:lineRule="auto"/>
        <w:contextualSpacing/>
        <w:rPr>
          <w:rFonts w:ascii="Times New Roman" w:eastAsia="Calibri" w:hAnsi="Times New Roman" w:cs="Times New Roman"/>
          <w:b/>
          <w:i/>
          <w:sz w:val="24"/>
          <w:szCs w:val="24"/>
        </w:rPr>
      </w:pPr>
      <w:r w:rsidRPr="00E8096F">
        <w:rPr>
          <w:rFonts w:ascii="Times New Roman" w:eastAsia="Calibri" w:hAnsi="Times New Roman" w:cs="Times New Roman"/>
          <w:sz w:val="24"/>
          <w:szCs w:val="24"/>
        </w:rPr>
        <w:t xml:space="preserve">‘War is a social evil that should be avoided at all costs owing to its adverse consequences.’ Validate the statement referring to Kazuo </w:t>
      </w:r>
      <w:proofErr w:type="spellStart"/>
      <w:r w:rsidRPr="00E8096F">
        <w:rPr>
          <w:rFonts w:ascii="Times New Roman" w:eastAsia="Calibri" w:hAnsi="Times New Roman" w:cs="Times New Roman"/>
          <w:sz w:val="24"/>
          <w:szCs w:val="24"/>
        </w:rPr>
        <w:t>Ishuguro’s</w:t>
      </w:r>
      <w:proofErr w:type="spellEnd"/>
      <w:r w:rsidRPr="00E8096F">
        <w:rPr>
          <w:rFonts w:ascii="Times New Roman" w:eastAsia="Calibri" w:hAnsi="Times New Roman" w:cs="Times New Roman"/>
          <w:sz w:val="24"/>
          <w:szCs w:val="24"/>
        </w:rPr>
        <w:t xml:space="preserve"> novel </w:t>
      </w:r>
      <w:r w:rsidRPr="00E8096F">
        <w:rPr>
          <w:rFonts w:ascii="Times New Roman" w:eastAsia="Calibri" w:hAnsi="Times New Roman" w:cs="Times New Roman"/>
          <w:b/>
          <w:i/>
          <w:sz w:val="24"/>
          <w:szCs w:val="24"/>
        </w:rPr>
        <w:t>An Artist of the Floating World.</w:t>
      </w:r>
    </w:p>
    <w:p w14:paraId="5D973F67" w14:textId="5246FAA9" w:rsidR="003871D7" w:rsidRPr="00E8096F" w:rsidRDefault="003871D7" w:rsidP="003871D7">
      <w:pPr>
        <w:rPr>
          <w:rFonts w:ascii="Times New Roman" w:hAnsi="Times New Roman" w:cs="Times New Roman"/>
          <w:sz w:val="24"/>
          <w:szCs w:val="24"/>
        </w:rPr>
      </w:pPr>
    </w:p>
    <w:p w14:paraId="75E68BBC" w14:textId="77777777" w:rsidR="00431991" w:rsidRPr="00E8096F" w:rsidRDefault="00431991" w:rsidP="00431991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sectPr w:rsidR="00431991" w:rsidRPr="00E8096F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4C0DC5" w14:textId="77777777" w:rsidR="00286915" w:rsidRDefault="00286915" w:rsidP="00160976">
      <w:pPr>
        <w:spacing w:after="0" w:line="240" w:lineRule="auto"/>
      </w:pPr>
      <w:r>
        <w:separator/>
      </w:r>
    </w:p>
  </w:endnote>
  <w:endnote w:type="continuationSeparator" w:id="0">
    <w:p w14:paraId="2A1EB6AD" w14:textId="77777777" w:rsidR="00286915" w:rsidRDefault="00286915" w:rsidP="001609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562301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F249B58" w14:textId="3454D844" w:rsidR="009D5AD5" w:rsidRDefault="009D5AD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D1BB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D1BB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2C84B9" w14:textId="77777777" w:rsidR="009D5AD5" w:rsidRDefault="009D5A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CE354F" w14:textId="77777777" w:rsidR="00286915" w:rsidRDefault="00286915" w:rsidP="00160976">
      <w:pPr>
        <w:spacing w:after="0" w:line="240" w:lineRule="auto"/>
      </w:pPr>
      <w:r>
        <w:separator/>
      </w:r>
    </w:p>
  </w:footnote>
  <w:footnote w:type="continuationSeparator" w:id="0">
    <w:p w14:paraId="014B2EF3" w14:textId="77777777" w:rsidR="00286915" w:rsidRDefault="00286915" w:rsidP="001609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603DA8" w14:textId="77777777" w:rsidR="00E8096F" w:rsidRDefault="00E8096F" w:rsidP="00E8096F">
    <w:pPr>
      <w:pStyle w:val="Header"/>
      <w:jc w:val="center"/>
      <w:rPr>
        <w:noProof/>
        <w:lang w:val="en-US"/>
      </w:rPr>
    </w:pPr>
  </w:p>
  <w:p w14:paraId="60C70E80" w14:textId="1B3EA723" w:rsidR="00E8096F" w:rsidRDefault="00E8096F" w:rsidP="00E8096F">
    <w:pPr>
      <w:pStyle w:val="Header"/>
      <w:jc w:val="center"/>
    </w:pPr>
  </w:p>
  <w:p w14:paraId="21E336CE" w14:textId="77777777" w:rsidR="009D5AD5" w:rsidRDefault="009D5AD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7B39F0"/>
    <w:multiLevelType w:val="hybridMultilevel"/>
    <w:tmpl w:val="C018CF2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EA46FE"/>
    <w:multiLevelType w:val="hybridMultilevel"/>
    <w:tmpl w:val="A2D8DC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D04B78"/>
    <w:multiLevelType w:val="hybridMultilevel"/>
    <w:tmpl w:val="709229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0E4FB7"/>
    <w:multiLevelType w:val="hybridMultilevel"/>
    <w:tmpl w:val="ED009E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TC0MDA1MDQxMjNW0lEKTi0uzszPAykwrgUACBOT6CwAAAA="/>
  </w:docVars>
  <w:rsids>
    <w:rsidRoot w:val="0027182D"/>
    <w:rsid w:val="00010C2E"/>
    <w:rsid w:val="00027F08"/>
    <w:rsid w:val="00114493"/>
    <w:rsid w:val="00134893"/>
    <w:rsid w:val="00154ECF"/>
    <w:rsid w:val="00160976"/>
    <w:rsid w:val="0017189E"/>
    <w:rsid w:val="001A68A7"/>
    <w:rsid w:val="001C570C"/>
    <w:rsid w:val="001E7475"/>
    <w:rsid w:val="001F0C32"/>
    <w:rsid w:val="00262178"/>
    <w:rsid w:val="0027182D"/>
    <w:rsid w:val="00286915"/>
    <w:rsid w:val="002870CE"/>
    <w:rsid w:val="00287C0D"/>
    <w:rsid w:val="00294460"/>
    <w:rsid w:val="002A4DCE"/>
    <w:rsid w:val="00322997"/>
    <w:rsid w:val="0033362E"/>
    <w:rsid w:val="003566B8"/>
    <w:rsid w:val="003871D7"/>
    <w:rsid w:val="003D3843"/>
    <w:rsid w:val="003E10BF"/>
    <w:rsid w:val="003F38D2"/>
    <w:rsid w:val="00423AAB"/>
    <w:rsid w:val="00431991"/>
    <w:rsid w:val="00431DFC"/>
    <w:rsid w:val="004554FC"/>
    <w:rsid w:val="004D311C"/>
    <w:rsid w:val="00513F94"/>
    <w:rsid w:val="00561AC6"/>
    <w:rsid w:val="0063289F"/>
    <w:rsid w:val="00643BE3"/>
    <w:rsid w:val="0066170F"/>
    <w:rsid w:val="006672FD"/>
    <w:rsid w:val="00675655"/>
    <w:rsid w:val="0069664A"/>
    <w:rsid w:val="006E2C6A"/>
    <w:rsid w:val="00765C16"/>
    <w:rsid w:val="00774B9D"/>
    <w:rsid w:val="00775B7A"/>
    <w:rsid w:val="007A603C"/>
    <w:rsid w:val="007A7A83"/>
    <w:rsid w:val="007C3565"/>
    <w:rsid w:val="008468B2"/>
    <w:rsid w:val="008602D2"/>
    <w:rsid w:val="008B3D68"/>
    <w:rsid w:val="008F67A4"/>
    <w:rsid w:val="00917BD9"/>
    <w:rsid w:val="00955391"/>
    <w:rsid w:val="00973422"/>
    <w:rsid w:val="00977770"/>
    <w:rsid w:val="009A5E73"/>
    <w:rsid w:val="009D5AD5"/>
    <w:rsid w:val="00A22C10"/>
    <w:rsid w:val="00AF66FC"/>
    <w:rsid w:val="00B079B2"/>
    <w:rsid w:val="00B3533C"/>
    <w:rsid w:val="00B64131"/>
    <w:rsid w:val="00BB2D15"/>
    <w:rsid w:val="00C34B1E"/>
    <w:rsid w:val="00CC7C77"/>
    <w:rsid w:val="00CD1BB6"/>
    <w:rsid w:val="00CE2A44"/>
    <w:rsid w:val="00D21807"/>
    <w:rsid w:val="00D4443F"/>
    <w:rsid w:val="00E8096F"/>
    <w:rsid w:val="00EA6C14"/>
    <w:rsid w:val="00ED518F"/>
    <w:rsid w:val="00F669CF"/>
    <w:rsid w:val="00F90D13"/>
    <w:rsid w:val="00FB7DCE"/>
    <w:rsid w:val="00FC5FA8"/>
    <w:rsid w:val="00FF1171"/>
    <w:rsid w:val="00FF1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DF5D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09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976"/>
  </w:style>
  <w:style w:type="paragraph" w:styleId="Footer">
    <w:name w:val="footer"/>
    <w:basedOn w:val="Normal"/>
    <w:link w:val="FooterChar"/>
    <w:uiPriority w:val="99"/>
    <w:unhideWhenUsed/>
    <w:rsid w:val="001609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976"/>
  </w:style>
  <w:style w:type="table" w:styleId="TableGrid">
    <w:name w:val="Table Grid"/>
    <w:basedOn w:val="TableNormal"/>
    <w:uiPriority w:val="39"/>
    <w:rsid w:val="00160976"/>
    <w:pPr>
      <w:spacing w:after="0" w:line="240" w:lineRule="auto"/>
    </w:pPr>
    <w:rPr>
      <w:kern w:val="0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31991"/>
    <w:pPr>
      <w:ind w:left="720"/>
      <w:contextualSpacing/>
    </w:pPr>
  </w:style>
  <w:style w:type="paragraph" w:customStyle="1" w:styleId="Style">
    <w:name w:val="Style"/>
    <w:rsid w:val="00431DF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B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B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09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976"/>
  </w:style>
  <w:style w:type="paragraph" w:styleId="Footer">
    <w:name w:val="footer"/>
    <w:basedOn w:val="Normal"/>
    <w:link w:val="FooterChar"/>
    <w:uiPriority w:val="99"/>
    <w:unhideWhenUsed/>
    <w:rsid w:val="001609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976"/>
  </w:style>
  <w:style w:type="table" w:styleId="TableGrid">
    <w:name w:val="Table Grid"/>
    <w:basedOn w:val="TableNormal"/>
    <w:uiPriority w:val="39"/>
    <w:rsid w:val="00160976"/>
    <w:pPr>
      <w:spacing w:after="0" w:line="240" w:lineRule="auto"/>
    </w:pPr>
    <w:rPr>
      <w:kern w:val="0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31991"/>
    <w:pPr>
      <w:ind w:left="720"/>
      <w:contextualSpacing/>
    </w:pPr>
  </w:style>
  <w:style w:type="paragraph" w:customStyle="1" w:styleId="Style">
    <w:name w:val="Style"/>
    <w:rsid w:val="00431DF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B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B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37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yabuti Peter</dc:creator>
  <cp:lastModifiedBy>Ina</cp:lastModifiedBy>
  <cp:revision>1</cp:revision>
  <cp:lastPrinted>2023-06-30T20:24:00Z</cp:lastPrinted>
  <dcterms:created xsi:type="dcterms:W3CDTF">2023-06-27T11:32:00Z</dcterms:created>
  <dcterms:modified xsi:type="dcterms:W3CDTF">2023-07-17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9dca6131c95ad8f2cf1cc4b46caace438bc1b99a00811f45d4bb47a03ce419</vt:lpwstr>
  </property>
</Properties>
</file>